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internship-application-letter"/>
    <w:p>
      <w:pPr>
        <w:pStyle w:val="Heading1"/>
      </w:pPr>
      <w:r>
        <w:t xml:space="preserve">INTERNSHIP APPLICATION LETTER</w:t>
      </w:r>
    </w:p>
    <w:bookmarkStart w:id="20" w:name="for-the-tailor-internship-position"/>
    <w:p>
      <w:pPr>
        <w:pStyle w:val="Heading2"/>
      </w:pPr>
      <w:r>
        <w:t xml:space="preserve">FOR THE TAILOR INTERNSHIP POSITION</w:t>
      </w:r>
    </w:p>
    <w:bookmarkEnd w:id="20"/>
    <w:bookmarkEnd w:id="21"/>
    <w:p>
      <w:pPr>
        <w:pStyle w:val="FirstParagraph"/>
      </w:pPr>
      <w:r>
        <w:t xml:space="preserve">Date: October 26, 2023</w:t>
      </w:r>
    </w:p>
    <w:p>
      <w:pPr>
        <w:pStyle w:val="BodyText"/>
      </w:pPr>
      <w:r>
        <w:t xml:space="preserve">Mr. David van der Merwe</w:t>
      </w:r>
    </w:p>
    <w:p>
      <w:pPr>
        <w:pStyle w:val="BodyText"/>
      </w:pPr>
      <w:r>
        <w:t xml:space="preserve">Director of Creative Operations</w:t>
      </w:r>
    </w:p>
    <w:p>
      <w:pPr>
        <w:pStyle w:val="BodyText"/>
      </w:pPr>
      <w:r>
        <w:t xml:space="preserve">Cape Town Couture Atelier</w:t>
      </w:r>
    </w:p>
    <w:p>
      <w:pPr>
        <w:pStyle w:val="BodyText"/>
      </w:pPr>
      <w:r>
        <w:t xml:space="preserve">45 Queen Victoria Street, Cape Town 8001</w:t>
      </w:r>
    </w:p>
    <w:p>
      <w:pPr>
        <w:pStyle w:val="BodyText"/>
      </w:pPr>
      <w:r>
        <w:t xml:space="preserve">South Africa Cape Town</w:t>
      </w:r>
    </w:p>
    <w:bookmarkStart w:id="22" w:name="X426c3fbd20d128e0bdbf598bb9831a8f5436137"/>
    <w:p>
      <w:pPr>
        <w:pStyle w:val="Heading3"/>
      </w:pPr>
      <w:r>
        <w:t xml:space="preserve">Subject: Internship Application for Tailor Position at Cape Town Couture Atelier</w:t>
      </w:r>
    </w:p>
    <w:bookmarkEnd w:id="22"/>
    <w:p>
      <w:pPr>
        <w:pStyle w:val="FirstParagraph"/>
      </w:pPr>
      <w:r>
        <w:t xml:space="preserve">Dear Mr. van der Merwe,</w:t>
      </w:r>
    </w:p>
    <w:p>
      <w:pPr>
        <w:pStyle w:val="BodyText"/>
      </w:pPr>
      <w:r>
        <w:t xml:space="preserve">It is with profound enthusiasm and unwavering dedication that I submit my Internship Application Letter for the Tailor Intern position at Cape Town Couture Atelier. As a passionate emerging textile artist deeply rooted in the rich cultural tapestry of South Africa, I have long admired your establishment's pioneering work in preserving traditional African tailoring techniques while seamlessly integrating contemporary global fashion sensibilities. This internship represents not merely a professional opportunity, but a vital step toward contributing meaningfully to the creative ecosystem of South Africa Cape Town—a city where fashion transcends mere aesthetics and becomes a powerful narrative of identity, resilience, and innovation.</w:t>
      </w:r>
    </w:p>
    <w:p>
      <w:pPr>
        <w:pStyle w:val="BodyText"/>
      </w:pPr>
      <w:r>
        <w:t xml:space="preserve">My journey as an aspiring Tailor began in my childhood home in Khayelitsha, where I learned from my grandmother’s hands the intricate art of beadwork and fabric manipulation that forms the foundation of Xhosa cultural expression. This early immersion instilled in me a deep respect for textiles as living history, a perspective that has shaped my entire approach to tailoring. At the Cape Town City College of Art &amp; Design, I honed my technical skills through rigorous coursework in pattern drafting, garment construction, and sustainable textile practices—always with the specific context of South Africa Cape Town’s unique fashion landscape in mind. My final-year project, "Coastal Heritage: Reinterpreting Traditional Fishermen's Garments," was inspired by the seafaring communities of Blaauwberg and received recognition for its cultural sensitivity and innovative use of locally sourced recycled fabrics.</w:t>
      </w:r>
    </w:p>
    <w:p>
      <w:pPr>
        <w:pStyle w:val="BodyText"/>
      </w:pPr>
      <w:r>
        <w:t xml:space="preserve">What particularly excites me about this opportunity at Cape Town Couture Atelier is your commitment to elevating South African craftsmanship on international platforms. Your recent collaboration with the Zeitz MOCAA museum to showcase tailoring techniques from all 11 provinces resonated deeply with my own professional ethos. I am eager to contribute my skills in hand-finishing and custom measurements while learning from your master tailors who have worked with celebrities like Nomzamo Mbatha and international designers at the Cape Town Fashion Week. My proficiency in both traditional methods (like hand-stitching on vintage Singer machines) and modern techniques (digital pattern-making using CLO 3D software) positions me to immediately support your team’s workflow while absorbing the nuanced practices that define premium tailoring in South Africa Cape Town.</w:t>
      </w:r>
    </w:p>
    <w:p>
      <w:pPr>
        <w:pStyle w:val="BodyText"/>
      </w:pPr>
      <w:r>
        <w:t xml:space="preserve">Having grown up navigating Cape Town’s diverse neighborhoods—from the historic Bo-Kaap with its vibrant textile traditions to Woodstock’s thriving creative incubators—I understand how geography shapes design. I’ve documented this interplay through my photography project "Stitching the City," capturing tailors in working studios across the Cape Peninsula. This experience taught me that successful tailoring in South Africa Cape Town requires more than technical skill; it demands cultural intelligence, community engagement, and an understanding of local materials. For instance, I’ve studied how Khoisan weaving patterns inform contemporary silhouettes used by designers like Sifiso Anka at the City’s Fashion District. I am prepared to bring this holistic perspective to your atelier as a dedicated intern.</w:t>
      </w:r>
    </w:p>
    <w:p>
      <w:pPr>
        <w:pStyle w:val="BodyText"/>
      </w:pPr>
      <w:r>
        <w:t xml:space="preserve">My practical experience includes a six-month internship with "African Threads Collective" in Langa township, where I assisted in creating custom uniforms for community healthcare workers using locally woven cottons. This role required navigating complex logistical challenges—such as sourcing sustainable fabrics across the Western Cape while maintaining ethical wages—which has prepared me to handle the operational realities of a busy Cape Town studio. Additionally, I volunteered with "Stitch by Stitch," an NGO teaching tailoring skills to at-risk youth in Parow, where I developed patience and communication strategies essential for collaborative environments like yours. These experiences have solidified my belief that tailoring is about empowering people as much as it is about creating garments—principles that align perfectly with Cape Town Couture Atelier’s social impact initiatives.</w:t>
      </w:r>
    </w:p>
    <w:p>
      <w:pPr>
        <w:pStyle w:val="BodyText"/>
      </w:pPr>
      <w:r>
        <w:t xml:space="preserve">I am particularly drawn to your studio’s emphasis on "slow fashion" in a region where fast fashion has proliferated. In South Africa Cape Town, where we face environmental challenges like water scarcity and textile waste, I see tailoring as both an art form and a sustainable practice. My academic research on "Circular Textile Systems for Emerging Fashion Hubs" directly addresses this need, exploring how Cape Town’s tailors can transform post-consumer fabrics into new collections. I am eager to apply these insights during my internship under your mentorship, contributing to projects that position South Africa at the forefront of ethical fashion innovation.</w:t>
      </w:r>
    </w:p>
    <w:p>
      <w:pPr>
        <w:pStyle w:val="BodyText"/>
      </w:pPr>
      <w:r>
        <w:t xml:space="preserve">What sets me apart is my deep connection to the very fabric of Cape Town. My family’s history as third-generation residents here—my grandfather was a tailor in Green Point during apartheid's era—gives me intimate knowledge of the city’s evolution. I understand that tailoring in South Africa Cape Town isn’t just about clothes; it’s about bridging historical trauma through creativity, honoring ancestors while building futures. This perspective allows me to approach every stitch with intentionality—a quality I believe your studio values highly.</w:t>
      </w:r>
    </w:p>
    <w:p>
      <w:pPr>
        <w:pStyle w:val="BodyText"/>
      </w:pPr>
      <w:r>
        <w:t xml:space="preserve">I have attached my portfolio showcasing 30+ completed pieces, including a hand-embroidered cape for the Cape Town International Jazz Festival and a sustainable bridal gown made from salvaged fabric. The portfolio also includes testimonials from my mentors at Cape Town City College of Art &amp; Design, where I maintained a 92% academic average while actively participating in the Student Design Collective. I am confident that my technical skills, cultural awareness, and unwavering commitment to elevating South African tailoring make me an ideal candidate for this Internship Application Letter.</w:t>
      </w:r>
    </w:p>
    <w:p>
      <w:pPr>
        <w:pStyle w:val="BodyText"/>
      </w:pPr>
      <w:r>
        <w:t xml:space="preserve">As you consider this application, please know that I am not merely seeking training—I seek to become part of Cape Town Couture Atelier’s legacy. I am available for an interview at your earliest convenience and would welcome the opportunity to discuss how my background in tailoring within South Africa Cape Town’s specific cultural and economic context can benefit your team. Thank you for considering my application; I look forward to the possibility of contributing to your studio’s remarkable journey.</w:t>
      </w:r>
    </w:p>
    <w:p>
      <w:pPr>
        <w:pStyle w:val="BodyText"/>
      </w:pPr>
      <w:r>
        <w:t xml:space="preserve">Sincerely,</w:t>
      </w:r>
    </w:p>
    <w:p>
      <w:pPr>
        <w:pStyle w:val="BodyText"/>
      </w:pPr>
      <w:r>
        <w:t xml:space="preserve">Talent Nkosi</w:t>
      </w:r>
    </w:p>
    <w:p>
      <w:pPr>
        <w:pStyle w:val="BodyText"/>
      </w:pPr>
      <w:r>
        <w:t xml:space="preserve">Mobile: +27 82 XXX XXXX</w:t>
      </w:r>
    </w:p>
    <w:p>
      <w:pPr>
        <w:pStyle w:val="BodyText"/>
      </w:pPr>
      <w:r>
        <w:t xml:space="preserve">Email: talent.nkosi@email.com</w:t>
      </w:r>
    </w:p>
    <w:p>
      <w:pPr>
        <w:pStyle w:val="BodyText"/>
      </w:pPr>
      <w:r>
        <w:t xml:space="preserve">Portfolio Link: www.talentnkosi.com/capetownportfolio</w:t>
      </w:r>
    </w:p>
    <w:p>
      <w:pPr>
        <w:pStyle w:val="BodyText"/>
      </w:pPr>
      <w:r>
        <w:t xml:space="preserve">This Internship Application Letter represents a commitment to advancing the artistry of Tailor work within South Africa Cape Town’s dynamic fashio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Cape Town, South Africa</dc:title>
  <dc:creator/>
  <dc:language>en</dc:language>
  <cp:keywords/>
  <dcterms:created xsi:type="dcterms:W3CDTF">2025-12-10T00:32:04Z</dcterms:created>
  <dcterms:modified xsi:type="dcterms:W3CDTF">2025-12-10T00:32:04Z</dcterms:modified>
</cp:coreProperties>
</file>

<file path=docProps/custom.xml><?xml version="1.0" encoding="utf-8"?>
<Properties xmlns="http://schemas.openxmlformats.org/officeDocument/2006/custom-properties" xmlns:vt="http://schemas.openxmlformats.org/officeDocument/2006/docPropsVTypes"/>
</file>